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3EBF365A" w14:textId="29C9A537" w:rsidR="00884405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bCs/>
          <w:color w:val="000000"/>
          <w:sz w:val="18"/>
          <w:szCs w:val="18"/>
        </w:rPr>
        <w:t xml:space="preserve">Willing to acquire skills required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 xml:space="preserve">an </w:t>
      </w:r>
      <w:r>
        <w:rPr>
          <w:rFonts w:eastAsia="Arial" w:cstheme="minorHAnsi"/>
          <w:bCs/>
          <w:color w:val="000000"/>
          <w:sz w:val="18"/>
          <w:szCs w:val="18"/>
        </w:rPr>
        <w:t>internship/research opportunity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(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</w:t>
      </w:r>
      <w:r>
        <w:rPr>
          <w:rFonts w:eastAsia="Arial" w:cstheme="minorHAnsi"/>
          <w:bCs/>
          <w:color w:val="000000"/>
          <w:sz w:val="18"/>
          <w:szCs w:val="18"/>
        </w:rPr>
        <w:t>)</w:t>
      </w:r>
    </w:p>
    <w:p w14:paraId="3CAF52B0" w14:textId="77777777" w:rsidR="006B2E2D" w:rsidRPr="002A08E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224B46AB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161305F1" w:rsidR="002A08ED" w:rsidRDefault="00F96789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color w:val="000000"/>
          <w:sz w:val="18"/>
          <w:szCs w:val="18"/>
        </w:rPr>
        <w:t>Pre-University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 xml:space="preserve"> (1</w:t>
      </w:r>
      <w:r w:rsidR="007608AF">
        <w:rPr>
          <w:rFonts w:eastAsia="Arial" w:cstheme="minorHAnsi"/>
          <w:b/>
          <w:color w:val="000000"/>
          <w:sz w:val="18"/>
          <w:szCs w:val="18"/>
        </w:rPr>
        <w:t>2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4F4AF69E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buntu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1FB64712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7A5494">
        <w:rPr>
          <w:rFonts w:cstheme="minorHAnsi"/>
          <w:sz w:val="18"/>
          <w:szCs w:val="18"/>
        </w:rPr>
        <w:t>, MATLAB</w:t>
      </w:r>
      <w:r w:rsidR="00BF3211">
        <w:rPr>
          <w:rFonts w:cstheme="minorHAnsi"/>
          <w:sz w:val="18"/>
          <w:szCs w:val="18"/>
        </w:rPr>
        <w:t>, Assembly</w:t>
      </w:r>
      <w:r w:rsidR="00C6374F">
        <w:rPr>
          <w:rFonts w:cstheme="minorHAnsi"/>
          <w:sz w:val="18"/>
          <w:szCs w:val="18"/>
        </w:rPr>
        <w:t>, Arduino</w:t>
      </w:r>
      <w:r w:rsidR="006B2E2D">
        <w:rPr>
          <w:rFonts w:cstheme="minorHAnsi"/>
          <w:sz w:val="18"/>
          <w:szCs w:val="18"/>
        </w:rPr>
        <w:t>, and STM32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38E090EB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  <w:r w:rsidR="00A04179" w:rsidRPr="00A04179">
        <w:rPr>
          <w:rFonts w:eastAsia="Arial" w:cstheme="minorHAnsi"/>
          <w:color w:val="000000"/>
          <w:sz w:val="18"/>
          <w:szCs w:val="18"/>
        </w:rPr>
        <w:t xml:space="preserve"> </w:t>
      </w:r>
      <w:r w:rsidR="00A04179">
        <w:rPr>
          <w:rFonts w:eastAsia="Arial" w:cstheme="minorHAnsi"/>
          <w:color w:val="000000"/>
          <w:sz w:val="18"/>
          <w:szCs w:val="18"/>
        </w:rPr>
        <w:t>(Ongoing)</w:t>
      </w:r>
    </w:p>
    <w:p w14:paraId="37A1A807" w14:textId="34FB85D2" w:rsidR="00A04179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ing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>
        <w:rPr>
          <w:rFonts w:eastAsia="Arial" w:cstheme="minorHAnsi"/>
          <w:color w:val="000000"/>
          <w:sz w:val="18"/>
          <w:szCs w:val="18"/>
        </w:rPr>
        <w:t xml:space="preserve">,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Pr="00A04179">
        <w:rPr>
          <w:rFonts w:eastAsia="Arial" w:cstheme="minorHAnsi"/>
          <w:color w:val="000000"/>
          <w:sz w:val="18"/>
          <w:szCs w:val="18"/>
        </w:rPr>
        <w:t>,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CSS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>
        <w:rPr>
          <w:rFonts w:eastAsia="Arial" w:cstheme="minorHAnsi"/>
          <w:color w:val="000000"/>
          <w:sz w:val="18"/>
          <w:szCs w:val="18"/>
        </w:rPr>
        <w:t xml:space="preserve">to demonstrate 10 to 15 common </w:t>
      </w:r>
      <w:r w:rsidRPr="00BD5560">
        <w:rPr>
          <w:rFonts w:eastAsia="Arial" w:cstheme="minorHAnsi"/>
          <w:b/>
          <w:bCs/>
          <w:color w:val="000000"/>
          <w:sz w:val="18"/>
          <w:szCs w:val="18"/>
        </w:rPr>
        <w:t>cyberattacks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="006C7CA9">
        <w:rPr>
          <w:rFonts w:eastAsia="Arial" w:cstheme="minorHAnsi"/>
          <w:color w:val="000000"/>
          <w:sz w:val="18"/>
          <w:szCs w:val="18"/>
        </w:rPr>
        <w:t xml:space="preserve">respective </w:t>
      </w:r>
      <w:r>
        <w:rPr>
          <w:rFonts w:eastAsia="Arial" w:cstheme="minorHAnsi"/>
          <w:color w:val="000000"/>
          <w:sz w:val="18"/>
          <w:szCs w:val="18"/>
        </w:rPr>
        <w:t>patches.</w:t>
      </w:r>
    </w:p>
    <w:p w14:paraId="0A7746F7" w14:textId="11ACA69A" w:rsidR="00153F81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52FCA">
        <w:rPr>
          <w:rFonts w:eastAsia="Arial" w:cstheme="minorHAnsi"/>
          <w:color w:val="000000"/>
          <w:sz w:val="18"/>
          <w:szCs w:val="18"/>
        </w:rPr>
        <w:t>Demonstrating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C314A6">
        <w:rPr>
          <w:rFonts w:eastAsia="Arial" w:cstheme="minorHAnsi"/>
          <w:color w:val="000000"/>
          <w:sz w:val="18"/>
          <w:szCs w:val="18"/>
        </w:rPr>
        <w:t>OWASP top 10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552A4D">
        <w:rPr>
          <w:rFonts w:eastAsia="Arial" w:cstheme="minorHAnsi"/>
          <w:color w:val="000000"/>
          <w:sz w:val="18"/>
          <w:szCs w:val="18"/>
        </w:rPr>
        <w:t>attacks</w:t>
      </w:r>
      <w:r w:rsidR="00F06180">
        <w:rPr>
          <w:rFonts w:eastAsia="Arial" w:cstheme="minorHAnsi"/>
          <w:color w:val="000000"/>
          <w:sz w:val="18"/>
          <w:szCs w:val="18"/>
        </w:rPr>
        <w:t>,</w:t>
      </w:r>
      <w:r w:rsidR="00552A4D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includ</w:t>
      </w:r>
      <w:r w:rsidR="00BD5560">
        <w:rPr>
          <w:rFonts w:eastAsia="Arial" w:cstheme="minorHAnsi"/>
          <w:color w:val="000000"/>
          <w:sz w:val="18"/>
          <w:szCs w:val="18"/>
        </w:rPr>
        <w:t>ing</w:t>
      </w:r>
      <w:r>
        <w:rPr>
          <w:rFonts w:eastAsia="Arial" w:cstheme="minorHAnsi"/>
          <w:color w:val="000000"/>
          <w:sz w:val="18"/>
          <w:szCs w:val="18"/>
        </w:rPr>
        <w:t xml:space="preserve"> SQL injection, Cross-site scripting, Denial of Service</w:t>
      </w:r>
      <w:r w:rsidR="007105B6">
        <w:rPr>
          <w:rFonts w:eastAsia="Arial" w:cstheme="minorHAnsi"/>
          <w:color w:val="000000"/>
          <w:sz w:val="18"/>
          <w:szCs w:val="18"/>
        </w:rPr>
        <w:t xml:space="preserve">, </w:t>
      </w:r>
      <w:r w:rsidR="00552A4D">
        <w:rPr>
          <w:rFonts w:eastAsia="Arial" w:cstheme="minorHAnsi"/>
          <w:color w:val="000000"/>
          <w:sz w:val="18"/>
          <w:szCs w:val="18"/>
        </w:rPr>
        <w:t>and Broken Authentication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2C123FAA" w14:textId="78A5F4C8" w:rsidR="000D4EBD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69BBF482" w14:textId="63111149" w:rsidR="00732499" w:rsidRPr="00500C99" w:rsidRDefault="00732499" w:rsidP="0073249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>
          <w:rPr>
            <w:rStyle w:val="Hyperlink"/>
            <w:rFonts w:eastAsia="Arial" w:cstheme="minorHAnsi"/>
            <w:b/>
            <w:sz w:val="18"/>
            <w:szCs w:val="18"/>
          </w:rPr>
          <w:t>Forensic Sketch Recognition</w:t>
        </w:r>
      </w:hyperlink>
      <w:r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(Ongoing)</w:t>
      </w:r>
    </w:p>
    <w:p w14:paraId="6AA00713" w14:textId="302DFE05" w:rsidR="00732499" w:rsidRPr="00500C99" w:rsidRDefault="00732499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>Research focused on matching sketches with available face photos</w:t>
      </w:r>
      <w:r w:rsidR="00DC6CF9">
        <w:rPr>
          <w:rFonts w:eastAsia="Arial" w:cstheme="minorHAnsi"/>
          <w:color w:val="000000"/>
          <w:sz w:val="18"/>
          <w:szCs w:val="18"/>
        </w:rPr>
        <w:t xml:space="preserve"> using Deep Learning </w:t>
      </w:r>
      <w:r w:rsidR="00DC6CF9">
        <w:rPr>
          <w:rFonts w:eastAsia="Arial" w:cstheme="minorHAnsi"/>
          <w:color w:val="000000"/>
          <w:sz w:val="18"/>
          <w:szCs w:val="18"/>
        </w:rPr>
        <w:t>(</w:t>
      </w:r>
      <w:r w:rsidR="00DC6CF9">
        <w:rPr>
          <w:rFonts w:eastAsia="Arial" w:cstheme="minorHAnsi"/>
          <w:color w:val="000000"/>
          <w:sz w:val="18"/>
          <w:szCs w:val="18"/>
        </w:rPr>
        <w:t>real-life applications in law enforcement</w:t>
      </w:r>
      <w:r w:rsidR="00DC6CF9">
        <w:rPr>
          <w:rFonts w:eastAsia="Arial" w:cstheme="minorHAnsi"/>
          <w:color w:val="000000"/>
          <w:sz w:val="18"/>
          <w:szCs w:val="18"/>
        </w:rPr>
        <w:t>)</w:t>
      </w:r>
      <w:r w:rsidR="00DC6CF9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62BE3EF9" w14:textId="77777777" w:rsidR="00D120A7" w:rsidRPr="00500C99" w:rsidRDefault="00D120A7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3782AFFF" w14:textId="77777777" w:rsidR="00D120A7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2BA6A5CD" w14:textId="77777777" w:rsidR="00D120A7" w:rsidRPr="00500C99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>• Explained internal functions, uses or misuses, and methods for countering 2 types of keyloggers.</w:t>
      </w:r>
    </w:p>
    <w:p w14:paraId="53211F38" w14:textId="6D3CC776" w:rsidR="000D4EBD" w:rsidRPr="00732499" w:rsidRDefault="000D4EBD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18"/>
          <w:szCs w:val="18"/>
          <w:u w:val="single"/>
        </w:rPr>
      </w:pPr>
      <w:hyperlink r:id="rId31" w:history="1">
        <w:r w:rsidR="00DC6CF9">
          <w:rPr>
            <w:rStyle w:val="Hyperlink"/>
            <w:rFonts w:eastAsia="Arial" w:cstheme="minorHAnsi"/>
            <w:b/>
            <w:sz w:val="18"/>
            <w:szCs w:val="18"/>
          </w:rPr>
          <w:t>Smart Drop</w:t>
        </w:r>
      </w:hyperlink>
      <w:r w:rsidR="007324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sz w:val="18"/>
          <w:szCs w:val="18"/>
        </w:rPr>
        <w:t>(Ongoing)</w:t>
      </w:r>
    </w:p>
    <w:p w14:paraId="3B3FE80C" w14:textId="6DD365BE" w:rsidR="000D4EBD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C6CF9">
        <w:rPr>
          <w:rFonts w:eastAsia="Arial" w:cstheme="minorHAnsi"/>
          <w:color w:val="000000"/>
          <w:sz w:val="18"/>
          <w:szCs w:val="18"/>
        </w:rPr>
        <w:t>Real-time wireless drip irrigation system with STM32 microcontroller, rain sensor, Wi-Fi module, and stepper motor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B7CB17F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</w:t>
      </w:r>
      <w:r w:rsidR="006B2E2D">
        <w:rPr>
          <w:rFonts w:eastAsia="Arial" w:cstheme="minorHAnsi"/>
          <w:color w:val="000000"/>
          <w:sz w:val="18"/>
          <w:szCs w:val="18"/>
        </w:rPr>
        <w:t>96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</w:t>
      </w:r>
      <w:r w:rsidR="006B2E2D">
        <w:rPr>
          <w:rFonts w:eastAsia="Arial" w:cstheme="minorHAnsi"/>
          <w:color w:val="000000"/>
          <w:sz w:val="18"/>
          <w:szCs w:val="18"/>
        </w:rPr>
        <w:t xml:space="preserve">articles, </w:t>
      </w:r>
      <w:r w:rsidR="00BE7DEE">
        <w:rPr>
          <w:rFonts w:eastAsia="Arial" w:cstheme="minorHAnsi"/>
          <w:color w:val="000000"/>
          <w:sz w:val="18"/>
          <w:szCs w:val="18"/>
        </w:rPr>
        <w:t>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7EC18352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 w:rsidR="000D4EBD">
        <w:rPr>
          <w:rFonts w:eastAsia="Arial" w:cstheme="minorHAnsi"/>
          <w:b/>
          <w:color w:val="000000"/>
          <w:sz w:val="18"/>
          <w:szCs w:val="18"/>
        </w:rPr>
        <w:instrText>HYPERLINK "https://suchitreddi.github.io/GDSC_Developer_Cohort/"</w:instrText>
      </w:r>
      <w:r w:rsidR="000D4EBD"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</w:t>
      </w:r>
      <w:r w:rsidRPr="00407747">
        <w:rPr>
          <w:rStyle w:val="Hyperlink"/>
          <w:rFonts w:eastAsia="Arial" w:cstheme="minorHAnsi"/>
          <w:b/>
          <w:sz w:val="18"/>
          <w:szCs w:val="18"/>
        </w:rPr>
        <w:t>o</w:t>
      </w:r>
      <w:r w:rsidRPr="00407747">
        <w:rPr>
          <w:rStyle w:val="Hyperlink"/>
          <w:rFonts w:eastAsia="Arial" w:cstheme="minorHAnsi"/>
          <w:b/>
          <w:sz w:val="18"/>
          <w:szCs w:val="18"/>
        </w:rPr>
        <w:t>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0033AB20" w14:textId="220B3571" w:rsidR="004D3465" w:rsidRPr="00BB306A" w:rsidRDefault="00407747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3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55041226" w14:textId="42D5BB2C" w:rsidR="006B2E2D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D120A7">
        <w:rPr>
          <w:rFonts w:eastAsia="Arial" w:cstheme="minorHAnsi"/>
          <w:color w:val="000000"/>
          <w:sz w:val="18"/>
          <w:szCs w:val="18"/>
        </w:rPr>
        <w:t>Implemented various objectives i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18392FB9" w14:textId="77777777" w:rsidR="006B2E2D" w:rsidRPr="00500C99" w:rsidRDefault="006B2E2D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4" w:history="1">
        <w:r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0CE8345F" w14:textId="3E23710F" w:rsidR="00C40E5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to save 3 hours per course by automating downloads.</w:t>
      </w:r>
    </w:p>
    <w:p w14:paraId="70B52AEE" w14:textId="77777777" w:rsidR="006B2E2D" w:rsidRPr="002A08E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77777777" w:rsidR="00BB306A" w:rsidRDefault="00CA2A7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National Maritime Foundation Spring Internship</w:t>
      </w:r>
      <w:r w:rsidR="00571E57">
        <w:rPr>
          <w:rFonts w:eastAsia="Arial" w:cstheme="minorHAnsi"/>
          <w:b/>
          <w:color w:val="000000"/>
          <w:sz w:val="18"/>
          <w:szCs w:val="18"/>
        </w:rPr>
        <w:t xml:space="preserve"> 2023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1A52C4A0" w14:textId="0A1B7E69" w:rsidR="00BB306A" w:rsidRPr="00732499" w:rsidRDefault="00C40E5D" w:rsidP="00732499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</w:t>
      </w:r>
      <w:r w:rsidR="000D4EBD">
        <w:rPr>
          <w:rFonts w:eastAsia="Arial" w:cstheme="minorHAnsi"/>
          <w:b/>
          <w:color w:val="000000"/>
          <w:sz w:val="18"/>
          <w:szCs w:val="18"/>
        </w:rPr>
        <w:t>2nd National Conference on Cyber Investigation and Digital Forensics, CBI</w:t>
      </w:r>
      <w:r w:rsidRPr="00500C99">
        <w:rPr>
          <w:rFonts w:eastAsia="Arial" w:cstheme="minorHAnsi"/>
          <w:b/>
          <w:color w:val="000000"/>
          <w:sz w:val="18"/>
          <w:szCs w:val="18"/>
        </w:rPr>
        <w:t>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4B1FE25A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D3465">
        <w:rPr>
          <w:rFonts w:eastAsia="Arial" w:cstheme="minorHAnsi"/>
          <w:color w:val="000000"/>
          <w:sz w:val="18"/>
          <w:szCs w:val="18"/>
        </w:rPr>
        <w:t>Teamed up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fellow</w:t>
      </w:r>
      <w:r w:rsidR="00C40E5D">
        <w:rPr>
          <w:rFonts w:eastAsia="Arial" w:cstheme="minorHAnsi"/>
          <w:color w:val="000000"/>
          <w:sz w:val="18"/>
          <w:szCs w:val="18"/>
        </w:rPr>
        <w:t xml:space="preserve">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="004D3465">
        <w:rPr>
          <w:rFonts w:eastAsia="Arial" w:cstheme="minorHAnsi"/>
          <w:b/>
          <w:bCs/>
          <w:color w:val="000000"/>
          <w:sz w:val="18"/>
          <w:szCs w:val="18"/>
        </w:rPr>
        <w:t>s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for </w:t>
      </w:r>
      <w:r w:rsidR="004D3465">
        <w:rPr>
          <w:rFonts w:eastAsia="Arial" w:cstheme="minorHAnsi"/>
          <w:color w:val="000000"/>
          <w:sz w:val="18"/>
          <w:szCs w:val="18"/>
        </w:rPr>
        <w:t xml:space="preserve">sports </w:t>
      </w:r>
      <w:r>
        <w:rPr>
          <w:rFonts w:eastAsia="Arial" w:cstheme="minorHAnsi"/>
          <w:color w:val="000000"/>
          <w:sz w:val="18"/>
          <w:szCs w:val="18"/>
        </w:rPr>
        <w:t>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4376A49C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hyperlink r:id="rId35" w:history="1">
        <w:r w:rsidR="00732499" w:rsidRPr="00474075">
          <w:rPr>
            <w:rStyle w:val="Hyperlink"/>
            <w:rFonts w:eastAsia="Arial" w:cstheme="minorHAnsi"/>
            <w:sz w:val="18"/>
            <w:szCs w:val="18"/>
            <w:u w:val="none"/>
          </w:rPr>
          <w:t>CTFs</w:t>
        </w:r>
      </w:hyperlink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</w:t>
      </w:r>
      <w:r w:rsidR="00201985">
        <w:rPr>
          <w:rFonts w:eastAsia="Arial" w:cstheme="minorHAnsi"/>
          <w:color w:val="000000"/>
          <w:sz w:val="18"/>
          <w:szCs w:val="18"/>
        </w:rPr>
        <w:t>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6B2E2D">
        <w:rPr>
          <w:rFonts w:eastAsia="Arial" w:cstheme="minorHAnsi"/>
          <w:color w:val="000000"/>
          <w:sz w:val="18"/>
          <w:szCs w:val="18"/>
        </w:rPr>
        <w:t>, VishwaCTF</w:t>
      </w:r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top 10%)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</w:t>
      </w:r>
      <w:r w:rsidR="006B2E2D">
        <w:rPr>
          <w:rFonts w:eastAsia="Arial" w:cstheme="minorHAnsi"/>
          <w:color w:val="000000"/>
          <w:sz w:val="18"/>
          <w:szCs w:val="18"/>
        </w:rPr>
        <w:t>70</w:t>
      </w:r>
      <w:r w:rsidR="00201985">
        <w:rPr>
          <w:rFonts w:eastAsia="Arial" w:cstheme="minorHAnsi"/>
          <w:color w:val="000000"/>
          <w:sz w:val="18"/>
          <w:szCs w:val="18"/>
        </w:rPr>
        <w:t>WPM).</w:t>
      </w:r>
    </w:p>
    <w:p w14:paraId="02B67867" w14:textId="29EF23DC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 </w:t>
      </w:r>
      <w:r w:rsidR="00FF649F">
        <w:rPr>
          <w:rFonts w:eastAsia="Arial" w:cstheme="minorHAnsi"/>
          <w:color w:val="000000"/>
          <w:sz w:val="18"/>
          <w:szCs w:val="18"/>
        </w:rPr>
        <w:t xml:space="preserve">to </w:t>
      </w:r>
      <w:r>
        <w:rPr>
          <w:rFonts w:eastAsia="Arial" w:cstheme="minorHAnsi"/>
          <w:color w:val="000000"/>
          <w:sz w:val="18"/>
          <w:szCs w:val="18"/>
        </w:rPr>
        <w:t>improve</w:t>
      </w:r>
      <w:r w:rsidR="00FF649F">
        <w:rPr>
          <w:rFonts w:eastAsia="Arial" w:cstheme="minorHAnsi"/>
          <w:color w:val="000000"/>
          <w:sz w:val="18"/>
          <w:szCs w:val="18"/>
        </w:rPr>
        <w:t xml:space="preserve"> </w:t>
      </w:r>
      <w:r w:rsidR="00E74CA4">
        <w:rPr>
          <w:rFonts w:eastAsia="Arial" w:cstheme="minorHAnsi"/>
          <w:color w:val="000000"/>
          <w:sz w:val="18"/>
          <w:szCs w:val="18"/>
        </w:rPr>
        <w:t>efficiency</w:t>
      </w:r>
      <w:r w:rsidR="00BA484F">
        <w:rPr>
          <w:rFonts w:eastAsia="Arial" w:cstheme="minorHAnsi"/>
          <w:color w:val="000000"/>
          <w:sz w:val="18"/>
          <w:szCs w:val="18"/>
        </w:rPr>
        <w:t xml:space="preserve">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6699D43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</w:t>
      </w:r>
      <w:hyperlink r:id="rId36" w:history="1">
        <w:r w:rsidR="00483AA7" w:rsidRPr="00474075">
          <w:rPr>
            <w:rStyle w:val="Hyperlink"/>
            <w:rFonts w:eastAsia="Arial" w:cstheme="minorHAnsi"/>
            <w:bCs/>
            <w:sz w:val="18"/>
            <w:szCs w:val="18"/>
            <w:u w:val="none"/>
          </w:rPr>
          <w:t>content</w:t>
        </w:r>
      </w:hyperlink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5E0B6781" w14:textId="768EB905" w:rsidR="008B0682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8B0682" w:rsidRPr="00483AA7" w:rsidSect="00D86F3D">
      <w:headerReference w:type="default" r:id="rId37"/>
      <w:footerReference w:type="default" r:id="rId38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BBEE8" w14:textId="77777777" w:rsidR="00C01676" w:rsidRDefault="00C01676" w:rsidP="00571E57">
      <w:pPr>
        <w:spacing w:after="0" w:line="240" w:lineRule="auto"/>
      </w:pPr>
      <w:r>
        <w:separator/>
      </w:r>
    </w:p>
  </w:endnote>
  <w:endnote w:type="continuationSeparator" w:id="0">
    <w:p w14:paraId="4B285386" w14:textId="77777777" w:rsidR="00C01676" w:rsidRDefault="00C01676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59E2E" w14:textId="77777777" w:rsidR="00C01676" w:rsidRDefault="00C01676" w:rsidP="00571E57">
      <w:pPr>
        <w:spacing w:after="0" w:line="240" w:lineRule="auto"/>
      </w:pPr>
      <w:r>
        <w:separator/>
      </w:r>
    </w:p>
  </w:footnote>
  <w:footnote w:type="continuationSeparator" w:id="0">
    <w:p w14:paraId="527FB0F7" w14:textId="77777777" w:rsidR="00C01676" w:rsidRDefault="00C01676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7442D9D7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Updated: </w:t>
    </w:r>
    <w:r w:rsidR="007608AF">
      <w:rPr>
        <w:sz w:val="16"/>
        <w:szCs w:val="16"/>
      </w:rPr>
      <w:t>Apr 6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NKoFAFpMp7o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6298"/>
    <w:rsid w:val="00144BD5"/>
    <w:rsid w:val="00153F81"/>
    <w:rsid w:val="00171764"/>
    <w:rsid w:val="00177165"/>
    <w:rsid w:val="001877EA"/>
    <w:rsid w:val="001A21F8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950F0"/>
    <w:rsid w:val="002A08ED"/>
    <w:rsid w:val="002A60AB"/>
    <w:rsid w:val="002A69EE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587F"/>
    <w:rsid w:val="00456149"/>
    <w:rsid w:val="00457CCE"/>
    <w:rsid w:val="00460493"/>
    <w:rsid w:val="00460CBF"/>
    <w:rsid w:val="0046798E"/>
    <w:rsid w:val="004707BC"/>
    <w:rsid w:val="00471DE2"/>
    <w:rsid w:val="00474075"/>
    <w:rsid w:val="00483AA7"/>
    <w:rsid w:val="00483B1F"/>
    <w:rsid w:val="00485DF6"/>
    <w:rsid w:val="004C0D7F"/>
    <w:rsid w:val="004C2453"/>
    <w:rsid w:val="004C429B"/>
    <w:rsid w:val="004C445C"/>
    <w:rsid w:val="004D3465"/>
    <w:rsid w:val="004F2B92"/>
    <w:rsid w:val="004F60D6"/>
    <w:rsid w:val="004F636B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3977"/>
    <w:rsid w:val="005B55AE"/>
    <w:rsid w:val="005C2068"/>
    <w:rsid w:val="005C73DF"/>
    <w:rsid w:val="005E01CF"/>
    <w:rsid w:val="005F77CE"/>
    <w:rsid w:val="00605AEF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B2E2D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1676"/>
    <w:rsid w:val="00C0545F"/>
    <w:rsid w:val="00C126E4"/>
    <w:rsid w:val="00C314A6"/>
    <w:rsid w:val="00C37287"/>
    <w:rsid w:val="00C40155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F51D5"/>
    <w:rsid w:val="00CF53A8"/>
    <w:rsid w:val="00D00147"/>
    <w:rsid w:val="00D0074D"/>
    <w:rsid w:val="00D04053"/>
    <w:rsid w:val="00D114D7"/>
    <w:rsid w:val="00D120A7"/>
    <w:rsid w:val="00D13539"/>
    <w:rsid w:val="00D1536B"/>
    <w:rsid w:val="00D3410C"/>
    <w:rsid w:val="00D34FF6"/>
    <w:rsid w:val="00D5122D"/>
    <w:rsid w:val="00D80197"/>
    <w:rsid w:val="00D86F3D"/>
    <w:rsid w:val="00D92A2E"/>
    <w:rsid w:val="00D9320E"/>
    <w:rsid w:val="00D9505A"/>
    <w:rsid w:val="00DA5128"/>
    <w:rsid w:val="00DB11A7"/>
    <w:rsid w:val="00DB1737"/>
    <w:rsid w:val="00DC6CF9"/>
    <w:rsid w:val="00DD57BD"/>
    <w:rsid w:val="00DE3188"/>
    <w:rsid w:val="00DE5B94"/>
    <w:rsid w:val="00DF2DF8"/>
    <w:rsid w:val="00DF4E69"/>
    <w:rsid w:val="00DF55A6"/>
    <w:rsid w:val="00E0039F"/>
    <w:rsid w:val="00E2025D"/>
    <w:rsid w:val="00E20ABA"/>
    <w:rsid w:val="00E33D4E"/>
    <w:rsid w:val="00E50341"/>
    <w:rsid w:val="00E52F6F"/>
    <w:rsid w:val="00E6499D"/>
    <w:rsid w:val="00E67EE3"/>
    <w:rsid w:val="00E74CA4"/>
    <w:rsid w:val="00E81A3D"/>
    <w:rsid w:val="00E92043"/>
    <w:rsid w:val="00E95997"/>
    <w:rsid w:val="00EA0941"/>
    <w:rsid w:val="00EA1F71"/>
    <w:rsid w:val="00EB09C8"/>
    <w:rsid w:val="00EB294E"/>
    <w:rsid w:val="00EB5718"/>
    <w:rsid w:val="00EC53CB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E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uchitreddi.github.io/" TargetMode="External"/><Relationship Id="rId34" Type="http://schemas.openxmlformats.org/officeDocument/2006/relationships/hyperlink" Target="https://suchitreddi.github.io/Work/coursera-dl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sketch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Work/articles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drop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keyloggers.html" TargetMode="External"/><Relationship Id="rId35" Type="http://schemas.openxmlformats.org/officeDocument/2006/relationships/hyperlink" Target="https://suchitreddi.github.io/Work/ctf/index.html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8</TotalTime>
  <Pages>1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77</cp:revision>
  <cp:lastPrinted>2023-04-06T10:29:00Z</cp:lastPrinted>
  <dcterms:created xsi:type="dcterms:W3CDTF">2023-01-16T19:45:00Z</dcterms:created>
  <dcterms:modified xsi:type="dcterms:W3CDTF">2023-04-06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